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AC551" w14:textId="77777777" w:rsidR="00BE3244" w:rsidRPr="00BE3244" w:rsidRDefault="00BE3244" w:rsidP="00BE3244">
      <w:pPr>
        <w:pStyle w:val="Heading1"/>
        <w:rPr>
          <w:sz w:val="36"/>
        </w:rPr>
      </w:pPr>
      <w:r w:rsidRPr="00BE3244">
        <w:rPr>
          <w:sz w:val="36"/>
        </w:rPr>
        <w:t>How to add offline donations to your JustGiving page</w:t>
      </w:r>
    </w:p>
    <w:p w14:paraId="0240A80B" w14:textId="77777777" w:rsidR="00BE3244" w:rsidRPr="00BE3244" w:rsidRDefault="00BE3244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There are two ways to make sure offline donations reach the charity.</w:t>
      </w:r>
    </w:p>
    <w:p w14:paraId="057B6BE4" w14:textId="6108860F" w:rsidR="00BE3244" w:rsidRPr="00BE3244" w:rsidRDefault="00BE3244" w:rsidP="00FE0E25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textAlignment w:val="top"/>
        <w:outlineLvl w:val="2"/>
        <w:rPr>
          <w:rStyle w:val="Heading1Char"/>
          <w:lang w:eastAsia="en-GB"/>
        </w:rPr>
      </w:pPr>
      <w:r>
        <w:rPr>
          <w:rStyle w:val="Heading1Char"/>
          <w:lang w:eastAsia="en-GB"/>
        </w:rPr>
        <w:t>M</w:t>
      </w:r>
      <w:r w:rsidRPr="00BE3244">
        <w:rPr>
          <w:rStyle w:val="Heading1Char"/>
          <w:lang w:eastAsia="en-GB"/>
        </w:rPr>
        <w:t>ake an online donation using your own credit/debit card</w:t>
      </w:r>
    </w:p>
    <w:p w14:paraId="6AE6BEA7" w14:textId="77777777" w:rsidR="00BE3244" w:rsidRPr="00BE3244" w:rsidRDefault="00BE3244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 xml:space="preserve">Pay the donations into your own bank account and make an online donation via your JustGiving page. If you choose this option and are a UK taxpayer make sure that </w:t>
      </w:r>
      <w:proofErr w:type="gramStart"/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you</w:t>
      </w:r>
      <w:proofErr w:type="gramEnd"/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 xml:space="preserve"> un-tick the Gift Aid box. Gift Aid should only be claimed when an eligible donor is making their own donation, not on behalf of someone else or a group. </w:t>
      </w:r>
    </w:p>
    <w:p w14:paraId="312CFFAD" w14:textId="511C22D8" w:rsidR="00BE3244" w:rsidRPr="00BE3244" w:rsidRDefault="00BE3244" w:rsidP="00FE0E25">
      <w:pPr>
        <w:pStyle w:val="Heading1"/>
        <w:numPr>
          <w:ilvl w:val="0"/>
          <w:numId w:val="5"/>
        </w:numPr>
        <w:rPr>
          <w:rFonts w:eastAsia="Times New Roman"/>
          <w:color w:val="262626"/>
          <w:lang w:eastAsia="en-GB"/>
        </w:rPr>
      </w:pPr>
      <w:bookmarkStart w:id="0" w:name="_GoBack"/>
      <w:bookmarkEnd w:id="0"/>
      <w:r w:rsidRPr="00BE3244">
        <w:rPr>
          <w:rFonts w:eastAsia="Times New Roman"/>
          <w:lang w:eastAsia="en-GB"/>
        </w:rPr>
        <w:t>Send donations to the charity directly and use the 'Raised offline' function</w:t>
      </w:r>
    </w:p>
    <w:p w14:paraId="26595383" w14:textId="77777777" w:rsidR="00BE3244" w:rsidRPr="00BE3244" w:rsidRDefault="00BE3244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You can also send donations raised offline directly to the charity. It's a good idea to reference your JustGiving page address to help with their reports.</w:t>
      </w:r>
    </w:p>
    <w:p w14:paraId="4BE57CE4" w14:textId="77777777" w:rsidR="00BE3244" w:rsidRPr="00BE3244" w:rsidRDefault="00BE3244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If you are a UK taxpayer and your donations are eligible for Gift Aid, </w:t>
      </w:r>
      <w:r w:rsidRPr="00BE3244">
        <w:rPr>
          <w:rFonts w:asciiTheme="majorHAnsi" w:eastAsia="Times New Roman" w:hAnsiTheme="majorHAnsi" w:cstheme="majorHAnsi"/>
          <w:color w:val="737373"/>
          <w:sz w:val="27"/>
          <w:szCs w:val="27"/>
          <w:u w:val="single"/>
          <w:lang w:eastAsia="en-GB"/>
        </w:rPr>
        <w:t>you can use sponsorship forms to collect the details of those that are eligible for Gift Aid and send it to the charity along with the donations. </w:t>
      </w:r>
    </w:p>
    <w:p w14:paraId="3DF5086D" w14:textId="77777777" w:rsidR="00BE3244" w:rsidRPr="00BE3244" w:rsidRDefault="00BE3244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Add these donations as a 'Raised Offline' amount so they're included in your fundraising total. Here's how:</w:t>
      </w:r>
    </w:p>
    <w:p w14:paraId="7C511004" w14:textId="2CD85C89" w:rsidR="00BE3244" w:rsidRPr="00FE0E25" w:rsidRDefault="00BE3244" w:rsidP="00FE0E2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hyperlink r:id="rId5" w:history="1">
        <w:r w:rsidRPr="00FE0E25">
          <w:rPr>
            <w:rFonts w:asciiTheme="majorHAnsi" w:eastAsia="Times New Roman" w:hAnsiTheme="majorHAnsi" w:cstheme="majorHAnsi"/>
            <w:color w:val="737373"/>
            <w:sz w:val="27"/>
            <w:szCs w:val="27"/>
            <w:u w:val="single"/>
            <w:lang w:eastAsia="en-GB"/>
          </w:rPr>
          <w:t>Log into your account</w:t>
        </w:r>
      </w:hyperlink>
    </w:p>
    <w:p w14:paraId="4CE0622A" w14:textId="02F61BF5" w:rsidR="00BE3244" w:rsidRPr="00FE0E25" w:rsidRDefault="00BE3244" w:rsidP="00FE0E2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FE0E25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Click 'Edit' on the page you'd like to add the balance to from your profile area</w:t>
      </w:r>
    </w:p>
    <w:p w14:paraId="5722B0B6" w14:textId="369B3223" w:rsidR="00BE3244" w:rsidRPr="00BE3244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noProof/>
          <w:color w:val="262626"/>
          <w:sz w:val="27"/>
          <w:szCs w:val="27"/>
          <w:lang w:eastAsia="en-GB"/>
        </w:rPr>
        <w:drawing>
          <wp:anchor distT="0" distB="0" distL="114300" distR="114300" simplePos="0" relativeHeight="251658240" behindDoc="0" locked="0" layoutInCell="1" allowOverlap="1" wp14:anchorId="76054A83" wp14:editId="5529E3F4">
            <wp:simplePos x="0" y="0"/>
            <wp:positionH relativeFrom="column">
              <wp:posOffset>1228725</wp:posOffset>
            </wp:positionH>
            <wp:positionV relativeFrom="paragraph">
              <wp:posOffset>186690</wp:posOffset>
            </wp:positionV>
            <wp:extent cx="3819525" cy="4019550"/>
            <wp:effectExtent l="0" t="0" r="9525" b="0"/>
            <wp:wrapSquare wrapText="bothSides"/>
            <wp:docPr id="2" name="Picture 2" descr="mceclip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eclip0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42DA71" w14:textId="77777777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21DE3402" w14:textId="77777777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4D776740" w14:textId="77777777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1B3DDF38" w14:textId="77777777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05993A6A" w14:textId="77777777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7C189422" w14:textId="77777777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1E232460" w14:textId="77777777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7018B399" w14:textId="77777777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17118A4B" w14:textId="77777777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68E20C95" w14:textId="0754AFB2" w:rsidR="00BE3244" w:rsidRPr="00BE3244" w:rsidRDefault="00BE3244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lastRenderedPageBreak/>
        <w:t>3. Click 'Donations' along the top of the page</w:t>
      </w:r>
    </w:p>
    <w:p w14:paraId="4309A17F" w14:textId="56E4FCE1" w:rsidR="00BE3244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noProof/>
          <w:color w:val="262626"/>
          <w:sz w:val="27"/>
          <w:szCs w:val="27"/>
          <w:lang w:eastAsia="en-GB"/>
        </w:rPr>
        <w:drawing>
          <wp:anchor distT="0" distB="0" distL="114300" distR="114300" simplePos="0" relativeHeight="251659264" behindDoc="0" locked="0" layoutInCell="1" allowOverlap="1" wp14:anchorId="1250BB8D" wp14:editId="29C62CF0">
            <wp:simplePos x="0" y="0"/>
            <wp:positionH relativeFrom="margin">
              <wp:align>left</wp:align>
            </wp:positionH>
            <wp:positionV relativeFrom="paragraph">
              <wp:posOffset>22225</wp:posOffset>
            </wp:positionV>
            <wp:extent cx="5850890" cy="4886325"/>
            <wp:effectExtent l="0" t="0" r="0" b="9525"/>
            <wp:wrapSquare wrapText="bothSides"/>
            <wp:docPr id="1" name="Picture 1" descr="mcecli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eclip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890" cy="488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5949A" w14:textId="44CCEBAE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047A4C94" w14:textId="62D87F7D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269FC151" w14:textId="59C81146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6B4B83E4" w14:textId="4B0FBD62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35E146AC" w14:textId="1E6107CF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0B754314" w14:textId="2C9B168E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54BD1994" w14:textId="758B345B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78646EFB" w14:textId="400290FD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3D8112DA" w14:textId="1BBCFFFA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3CB4D7F0" w14:textId="00CCDBEC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4E1D9605" w14:textId="60111AE0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0B40FF9C" w14:textId="579ABD4A" w:rsidR="00FE0E25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665CB3DF" w14:textId="77777777" w:rsidR="00FE0E25" w:rsidRPr="00BE3244" w:rsidRDefault="00FE0E25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</w:p>
    <w:p w14:paraId="63855828" w14:textId="77777777" w:rsidR="00BE3244" w:rsidRPr="00BE3244" w:rsidRDefault="00BE3244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4. Amend the total amount raised offline and select 'Save offline donations'.</w:t>
      </w:r>
    </w:p>
    <w:p w14:paraId="0D93DA44" w14:textId="77777777" w:rsidR="00BE3244" w:rsidRPr="00BE3244" w:rsidRDefault="00BE3244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If you’d like to acknowledge the friends and family who've given you money offline, you can </w:t>
      </w:r>
      <w:hyperlink r:id="rId8" w:history="1">
        <w:r w:rsidRPr="00BE3244">
          <w:rPr>
            <w:rFonts w:asciiTheme="majorHAnsi" w:eastAsia="Times New Roman" w:hAnsiTheme="majorHAnsi" w:cstheme="majorHAnsi"/>
            <w:color w:val="737373"/>
            <w:sz w:val="27"/>
            <w:szCs w:val="27"/>
            <w:u w:val="single"/>
            <w:lang w:eastAsia="en-GB"/>
          </w:rPr>
          <w:t>add a quick update</w:t>
        </w:r>
      </w:hyperlink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 to your page thanking them for their donation.</w:t>
      </w:r>
    </w:p>
    <w:p w14:paraId="7C290D1C" w14:textId="77777777" w:rsidR="005C468C" w:rsidRPr="00BE3244" w:rsidRDefault="00BE3244" w:rsidP="00BE3244">
      <w:pPr>
        <w:spacing w:before="100" w:beforeAutospacing="1" w:after="100" w:afterAutospacing="1" w:line="240" w:lineRule="auto"/>
        <w:textAlignment w:val="top"/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</w:pPr>
      <w:r w:rsidRPr="00BE3244">
        <w:rPr>
          <w:rFonts w:asciiTheme="majorHAnsi" w:eastAsia="Times New Roman" w:hAnsiTheme="majorHAnsi" w:cstheme="majorHAnsi"/>
          <w:color w:val="262626"/>
          <w:sz w:val="27"/>
          <w:szCs w:val="27"/>
          <w:lang w:eastAsia="en-GB"/>
        </w:rPr>
        <w:t> </w:t>
      </w:r>
    </w:p>
    <w:sectPr w:rsidR="005C468C" w:rsidRPr="00BE3244" w:rsidSect="00BE324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27B73"/>
    <w:multiLevelType w:val="hybridMultilevel"/>
    <w:tmpl w:val="5D1430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30B98"/>
    <w:multiLevelType w:val="hybridMultilevel"/>
    <w:tmpl w:val="04267C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B23DD"/>
    <w:multiLevelType w:val="hybridMultilevel"/>
    <w:tmpl w:val="6B646A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1664F4"/>
    <w:multiLevelType w:val="multilevel"/>
    <w:tmpl w:val="8796E8A8"/>
    <w:lvl w:ilvl="0">
      <w:start w:val="1"/>
      <w:numFmt w:val="decimal"/>
      <w:lvlText w:val="%1."/>
      <w:lvlJc w:val="left"/>
      <w:pPr>
        <w:tabs>
          <w:tab w:val="num" w:pos="614"/>
        </w:tabs>
        <w:ind w:left="614" w:hanging="360"/>
      </w:pPr>
    </w:lvl>
    <w:lvl w:ilvl="1" w:tentative="1">
      <w:start w:val="1"/>
      <w:numFmt w:val="decimal"/>
      <w:lvlText w:val="%2."/>
      <w:lvlJc w:val="left"/>
      <w:pPr>
        <w:tabs>
          <w:tab w:val="num" w:pos="1334"/>
        </w:tabs>
        <w:ind w:left="1334" w:hanging="360"/>
      </w:pPr>
    </w:lvl>
    <w:lvl w:ilvl="2" w:tentative="1">
      <w:start w:val="1"/>
      <w:numFmt w:val="decimal"/>
      <w:lvlText w:val="%3."/>
      <w:lvlJc w:val="left"/>
      <w:pPr>
        <w:tabs>
          <w:tab w:val="num" w:pos="2054"/>
        </w:tabs>
        <w:ind w:left="2054" w:hanging="360"/>
      </w:pPr>
    </w:lvl>
    <w:lvl w:ilvl="3" w:tentative="1">
      <w:start w:val="1"/>
      <w:numFmt w:val="decimal"/>
      <w:lvlText w:val="%4."/>
      <w:lvlJc w:val="left"/>
      <w:pPr>
        <w:tabs>
          <w:tab w:val="num" w:pos="2774"/>
        </w:tabs>
        <w:ind w:left="2774" w:hanging="360"/>
      </w:pPr>
    </w:lvl>
    <w:lvl w:ilvl="4" w:tentative="1">
      <w:start w:val="1"/>
      <w:numFmt w:val="decimal"/>
      <w:lvlText w:val="%5."/>
      <w:lvlJc w:val="left"/>
      <w:pPr>
        <w:tabs>
          <w:tab w:val="num" w:pos="3494"/>
        </w:tabs>
        <w:ind w:left="3494" w:hanging="360"/>
      </w:pPr>
    </w:lvl>
    <w:lvl w:ilvl="5" w:tentative="1">
      <w:start w:val="1"/>
      <w:numFmt w:val="decimal"/>
      <w:lvlText w:val="%6."/>
      <w:lvlJc w:val="left"/>
      <w:pPr>
        <w:tabs>
          <w:tab w:val="num" w:pos="4214"/>
        </w:tabs>
        <w:ind w:left="4214" w:hanging="360"/>
      </w:pPr>
    </w:lvl>
    <w:lvl w:ilvl="6" w:tentative="1">
      <w:start w:val="1"/>
      <w:numFmt w:val="decimal"/>
      <w:lvlText w:val="%7."/>
      <w:lvlJc w:val="left"/>
      <w:pPr>
        <w:tabs>
          <w:tab w:val="num" w:pos="4934"/>
        </w:tabs>
        <w:ind w:left="4934" w:hanging="360"/>
      </w:pPr>
    </w:lvl>
    <w:lvl w:ilvl="7" w:tentative="1">
      <w:start w:val="1"/>
      <w:numFmt w:val="decimal"/>
      <w:lvlText w:val="%8."/>
      <w:lvlJc w:val="left"/>
      <w:pPr>
        <w:tabs>
          <w:tab w:val="num" w:pos="5654"/>
        </w:tabs>
        <w:ind w:left="5654" w:hanging="360"/>
      </w:pPr>
    </w:lvl>
    <w:lvl w:ilvl="8" w:tentative="1">
      <w:start w:val="1"/>
      <w:numFmt w:val="decimal"/>
      <w:lvlText w:val="%9."/>
      <w:lvlJc w:val="left"/>
      <w:pPr>
        <w:tabs>
          <w:tab w:val="num" w:pos="6374"/>
        </w:tabs>
        <w:ind w:left="6374" w:hanging="360"/>
      </w:pPr>
    </w:lvl>
  </w:abstractNum>
  <w:abstractNum w:abstractNumId="4" w15:restartNumberingAfterBreak="0">
    <w:nsid w:val="7AAC5CEF"/>
    <w:multiLevelType w:val="hybridMultilevel"/>
    <w:tmpl w:val="2BAE02C8"/>
    <w:lvl w:ilvl="0" w:tplc="CB0AEE5E">
      <w:start w:val="1"/>
      <w:numFmt w:val="decimal"/>
      <w:lvlText w:val="%1."/>
      <w:lvlJc w:val="left"/>
      <w:pPr>
        <w:ind w:left="720" w:hanging="360"/>
      </w:pPr>
      <w:rPr>
        <w:rFonts w:eastAsia="Times New Roman" w:cstheme="majorHAnsi" w:hint="default"/>
        <w:color w:val="006666"/>
        <w:sz w:val="3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TcyNbW0tDC1MDFS0lEKTi0uzszPAykwrAUAG7+fgiwAAAA="/>
  </w:docVars>
  <w:rsids>
    <w:rsidRoot w:val="00BE3244"/>
    <w:rsid w:val="00537897"/>
    <w:rsid w:val="00BE3244"/>
    <w:rsid w:val="00C635A9"/>
    <w:rsid w:val="00FE0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CD332"/>
  <w15:chartTrackingRefBased/>
  <w15:docId w15:val="{2A6C07FC-7682-41D2-B40D-CDFC470B4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32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BE324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3244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BE324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E32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wysiwyg-color-cyan130">
    <w:name w:val="wysiwyg-color-cyan130"/>
    <w:basedOn w:val="DefaultParagraphFont"/>
    <w:rsid w:val="00BE3244"/>
  </w:style>
  <w:style w:type="character" w:customStyle="1" w:styleId="Heading1Char">
    <w:name w:val="Heading 1 Char"/>
    <w:basedOn w:val="DefaultParagraphFont"/>
    <w:link w:val="Heading1"/>
    <w:uiPriority w:val="9"/>
    <w:rsid w:val="00BE32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E32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82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3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72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198645">
          <w:marLeft w:val="11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3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19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4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25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p.justgiving.com/hc/en-us/articles/20066954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justgiving.com/signin?m=login&amp;returnUrl=https:%2f%2fhome.justgiving.com%2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 Palmer</dc:creator>
  <cp:keywords/>
  <dc:description/>
  <cp:lastModifiedBy>Meg Palmer</cp:lastModifiedBy>
  <cp:revision>2</cp:revision>
  <cp:lastPrinted>2021-07-20T12:25:00Z</cp:lastPrinted>
  <dcterms:created xsi:type="dcterms:W3CDTF">2021-07-20T12:20:00Z</dcterms:created>
  <dcterms:modified xsi:type="dcterms:W3CDTF">2021-07-20T12:27:00Z</dcterms:modified>
</cp:coreProperties>
</file>